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65D2" w:rsidRPr="001B7275" w:rsidRDefault="00286511" w:rsidP="00BF7240">
      <w:pPr>
        <w:spacing w:line="480" w:lineRule="auto"/>
        <w:rPr>
          <w:b/>
          <w:bCs/>
          <w:color w:val="000000" w:themeColor="text1"/>
        </w:rPr>
      </w:pPr>
      <w:r w:rsidRPr="001B7275">
        <w:rPr>
          <w:b/>
          <w:bCs/>
          <w:color w:val="000000" w:themeColor="text1"/>
        </w:rPr>
        <w:t>SUPPLEMENTAL MATERIALS</w:t>
      </w:r>
    </w:p>
    <w:p w:rsidR="00C665D2" w:rsidRPr="00BF4AD6" w:rsidRDefault="00C665D2" w:rsidP="00BF7240">
      <w:pPr>
        <w:spacing w:line="480" w:lineRule="auto"/>
        <w:rPr>
          <w:color w:val="000000" w:themeColor="text1"/>
        </w:rPr>
      </w:pPr>
    </w:p>
    <w:p w:rsidR="00B71447" w:rsidRPr="00BF4AD6" w:rsidRDefault="00B71447" w:rsidP="00BF7240">
      <w:pPr>
        <w:spacing w:line="480" w:lineRule="auto"/>
        <w:rPr>
          <w:color w:val="000000" w:themeColor="text1"/>
        </w:rPr>
      </w:pPr>
    </w:p>
    <w:p w:rsidR="00B71447" w:rsidRPr="001B7275" w:rsidRDefault="00B71447" w:rsidP="00BF7240">
      <w:pPr>
        <w:spacing w:line="48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B7275">
        <w:rPr>
          <w:rFonts w:ascii="Arial" w:hAnsi="Arial" w:cs="Arial"/>
          <w:b/>
          <w:bCs/>
          <w:color w:val="000000" w:themeColor="text1"/>
          <w:sz w:val="28"/>
          <w:szCs w:val="28"/>
        </w:rPr>
        <w:t>Dataset References</w:t>
      </w:r>
    </w:p>
    <w:p w:rsidR="00286511" w:rsidRDefault="00286511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  <w:proofErr w:type="gramStart"/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>1. .</w:t>
      </w:r>
      <w:proofErr w:type="gramEnd"/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 xml:space="preserve"> N3C</w:t>
      </w:r>
      <w:r w:rsidR="007C78FA">
        <w:rPr>
          <w:rFonts w:ascii="Arial" w:eastAsia="Arial" w:hAnsi="Arial" w:cs="Arial"/>
          <w:color w:val="000000" w:themeColor="text1"/>
          <w:sz w:val="22"/>
          <w:szCs w:val="22"/>
        </w:rPr>
        <w:t xml:space="preserve"> - </w:t>
      </w:r>
      <w:r w:rsidR="007C78FA" w:rsidRPr="007C78FA">
        <w:rPr>
          <w:rFonts w:ascii="Arial" w:eastAsia="Arial" w:hAnsi="Arial" w:cs="Arial"/>
          <w:color w:val="000000" w:themeColor="text1"/>
          <w:sz w:val="22"/>
          <w:szCs w:val="22"/>
        </w:rPr>
        <w:t>https://ncats.nih.gov/n3c</w:t>
      </w: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>2. Critical care registry: https://www.sccm.org/Research/Research/Discovery-Research-Network/VIRUS-COVID-19-Registry</w:t>
      </w: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>3. Cancer and COVID registry: https://ccc19.org/</w:t>
      </w: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>4. American Cancer Society: https://www.facs.org/quality-programs/covid19-registry</w:t>
      </w: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B71447" w:rsidRPr="00BF4AD6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  <w:r w:rsidRPr="00BF4AD6">
        <w:rPr>
          <w:rFonts w:ascii="Arial" w:eastAsia="Arial" w:hAnsi="Arial" w:cs="Arial"/>
          <w:color w:val="000000" w:themeColor="text1"/>
          <w:sz w:val="22"/>
          <w:szCs w:val="22"/>
        </w:rPr>
        <w:t>5. American Heart Association:  </w:t>
      </w:r>
      <w:hyperlink r:id="rId8" w:history="1">
        <w:r w:rsidRPr="00BF4AD6">
          <w:rPr>
            <w:rStyle w:val="Hyperlink"/>
            <w:rFonts w:ascii="Arial" w:eastAsia="Arial" w:hAnsi="Arial" w:cs="Arial"/>
            <w:color w:val="000000" w:themeColor="text1"/>
            <w:sz w:val="22"/>
            <w:szCs w:val="22"/>
          </w:rPr>
          <w:t>https://www.heart.org/en/professional/quality-improvement/covid-19-cvd-registry</w:t>
        </w:r>
      </w:hyperlink>
    </w:p>
    <w:p w:rsidR="00B71447" w:rsidRDefault="00B71447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286511" w:rsidRDefault="00286511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Arial" w:eastAsia="Arial" w:hAnsi="Arial" w:cs="Arial"/>
          <w:color w:val="000000" w:themeColor="text1"/>
          <w:sz w:val="22"/>
          <w:szCs w:val="22"/>
        </w:rPr>
      </w:pPr>
    </w:p>
    <w:p w:rsidR="00286511" w:rsidRDefault="00286511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</w:pPr>
      <w:r w:rsidRPr="00BF4AD6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Survey Questions</w:t>
      </w:r>
    </w:p>
    <w:p w:rsidR="00286511" w:rsidRPr="00BF4AD6" w:rsidRDefault="00286511" w:rsidP="00BF724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</w:pPr>
    </w:p>
    <w:p w:rsidR="00286511" w:rsidRPr="00362D29" w:rsidRDefault="00286511" w:rsidP="00BF7240">
      <w:pPr>
        <w:pStyle w:val="NoSpacing"/>
        <w:numPr>
          <w:ilvl w:val="0"/>
          <w:numId w:val="18"/>
        </w:numPr>
        <w:tabs>
          <w:tab w:val="left" w:pos="450"/>
        </w:tabs>
        <w:spacing w:line="480" w:lineRule="auto"/>
      </w:pPr>
      <w:r w:rsidRPr="00362D29">
        <w:t>Does your organization have a dedicat</w:t>
      </w:r>
      <w:r>
        <w:t>ed data warehouse for research?</w:t>
      </w:r>
    </w:p>
    <w:p w:rsidR="00286511" w:rsidRPr="00E87580" w:rsidRDefault="00286511" w:rsidP="00BF7240">
      <w:pPr>
        <w:pStyle w:val="NoSpacing"/>
        <w:numPr>
          <w:ilvl w:val="0"/>
          <w:numId w:val="8"/>
        </w:numPr>
        <w:spacing w:line="480" w:lineRule="auto"/>
      </w:pPr>
      <w:r>
        <w:t>( ) Yes</w:t>
      </w:r>
      <w:r w:rsidRPr="00E87580">
        <w:t xml:space="preserve"> </w:t>
      </w:r>
    </w:p>
    <w:p w:rsidR="00286511" w:rsidRPr="00E87580" w:rsidRDefault="00286511" w:rsidP="00BF7240">
      <w:pPr>
        <w:pStyle w:val="NoSpacing"/>
        <w:numPr>
          <w:ilvl w:val="0"/>
          <w:numId w:val="8"/>
        </w:numPr>
        <w:spacing w:line="480" w:lineRule="auto"/>
      </w:pPr>
      <w:r>
        <w:t>( ) No</w:t>
      </w:r>
    </w:p>
    <w:p w:rsidR="00286511" w:rsidRPr="00362D29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  <w:ind w:left="1440"/>
      </w:pPr>
      <w:r>
        <w:lastRenderedPageBreak/>
        <w:t>1.1. What is the Common Data Model (CDM)? (Check all that apply)</w:t>
      </w:r>
    </w:p>
    <w:p w:rsidR="00286511" w:rsidRDefault="00286511" w:rsidP="00BF7240">
      <w:pPr>
        <w:pStyle w:val="NoSpacing"/>
        <w:numPr>
          <w:ilvl w:val="0"/>
          <w:numId w:val="14"/>
        </w:numPr>
        <w:spacing w:line="480" w:lineRule="auto"/>
        <w:ind w:left="2160"/>
      </w:pPr>
      <w:r w:rsidRPr="00B84D74">
        <w:t>[ ]</w:t>
      </w:r>
      <w:r>
        <w:t xml:space="preserve"> i2b2/ACT </w:t>
      </w:r>
    </w:p>
    <w:p w:rsidR="00286511" w:rsidRDefault="00286511" w:rsidP="00BF7240">
      <w:pPr>
        <w:pStyle w:val="NoSpacing"/>
        <w:numPr>
          <w:ilvl w:val="0"/>
          <w:numId w:val="14"/>
        </w:numPr>
        <w:spacing w:line="480" w:lineRule="auto"/>
        <w:ind w:left="2160"/>
      </w:pPr>
      <w:r w:rsidRPr="00B84D74">
        <w:t>[ ]</w:t>
      </w:r>
      <w:r>
        <w:t xml:space="preserve"> </w:t>
      </w:r>
      <w:proofErr w:type="spellStart"/>
      <w:r>
        <w:t>PCORNet</w:t>
      </w:r>
      <w:proofErr w:type="spellEnd"/>
    </w:p>
    <w:p w:rsidR="00286511" w:rsidRDefault="00286511" w:rsidP="00BF7240">
      <w:pPr>
        <w:pStyle w:val="NoSpacing"/>
        <w:numPr>
          <w:ilvl w:val="0"/>
          <w:numId w:val="14"/>
        </w:numPr>
        <w:spacing w:line="480" w:lineRule="auto"/>
        <w:ind w:left="2160"/>
      </w:pPr>
      <w:r w:rsidRPr="00B84D74">
        <w:t>[ ]</w:t>
      </w:r>
      <w:r>
        <w:t xml:space="preserve"> </w:t>
      </w:r>
      <w:proofErr w:type="spellStart"/>
      <w:r>
        <w:t>TriNetX</w:t>
      </w:r>
      <w:proofErr w:type="spellEnd"/>
      <w:r>
        <w:t xml:space="preserve"> </w:t>
      </w:r>
    </w:p>
    <w:p w:rsidR="00286511" w:rsidRDefault="00286511" w:rsidP="00BF7240">
      <w:pPr>
        <w:pStyle w:val="NoSpacing"/>
        <w:numPr>
          <w:ilvl w:val="0"/>
          <w:numId w:val="14"/>
        </w:numPr>
        <w:spacing w:line="480" w:lineRule="auto"/>
        <w:ind w:left="2160"/>
      </w:pPr>
      <w:r w:rsidRPr="00B84D74">
        <w:t>[ ]</w:t>
      </w:r>
      <w:r>
        <w:t xml:space="preserve"> OMOP</w:t>
      </w:r>
    </w:p>
    <w:p w:rsidR="00286511" w:rsidRDefault="00286511" w:rsidP="00BF7240">
      <w:pPr>
        <w:pStyle w:val="NoSpacing"/>
        <w:numPr>
          <w:ilvl w:val="0"/>
          <w:numId w:val="14"/>
        </w:numPr>
        <w:spacing w:line="480" w:lineRule="auto"/>
        <w:ind w:left="2160"/>
      </w:pPr>
      <w:r w:rsidRPr="00B84D74">
        <w:t>[ ]</w:t>
      </w:r>
      <w:r>
        <w:t xml:space="preserve"> Other</w:t>
      </w:r>
    </w:p>
    <w:p w:rsidR="00286511" w:rsidRDefault="00286511" w:rsidP="00BF7240">
      <w:pPr>
        <w:pStyle w:val="NoSpacing"/>
        <w:spacing w:line="480" w:lineRule="auto"/>
        <w:ind w:left="1800"/>
      </w:pPr>
    </w:p>
    <w:p w:rsidR="00286511" w:rsidRDefault="00286511" w:rsidP="00BF7240">
      <w:pPr>
        <w:pStyle w:val="NoSpacing"/>
        <w:spacing w:line="480" w:lineRule="auto"/>
        <w:ind w:left="1440"/>
      </w:pPr>
      <w:r>
        <w:t>1.2. What was the refresh frequency pre-COVID-19?</w:t>
      </w:r>
    </w:p>
    <w:p w:rsidR="00286511" w:rsidRDefault="00286511" w:rsidP="00BF7240">
      <w:pPr>
        <w:pStyle w:val="NoSpacing"/>
        <w:numPr>
          <w:ilvl w:val="0"/>
          <w:numId w:val="15"/>
        </w:numPr>
        <w:spacing w:line="480" w:lineRule="auto"/>
        <w:ind w:left="2520"/>
      </w:pPr>
      <w:r>
        <w:t xml:space="preserve">( ) Daily </w:t>
      </w:r>
    </w:p>
    <w:p w:rsidR="00286511" w:rsidRDefault="00286511" w:rsidP="00BF7240">
      <w:pPr>
        <w:pStyle w:val="NoSpacing"/>
        <w:numPr>
          <w:ilvl w:val="0"/>
          <w:numId w:val="15"/>
        </w:numPr>
        <w:spacing w:line="480" w:lineRule="auto"/>
        <w:ind w:left="2520"/>
      </w:pPr>
      <w:r>
        <w:t xml:space="preserve">( ) Weekly </w:t>
      </w:r>
    </w:p>
    <w:p w:rsidR="00286511" w:rsidRDefault="00286511" w:rsidP="00BF7240">
      <w:pPr>
        <w:pStyle w:val="NoSpacing"/>
        <w:numPr>
          <w:ilvl w:val="0"/>
          <w:numId w:val="15"/>
        </w:numPr>
        <w:spacing w:line="480" w:lineRule="auto"/>
        <w:ind w:left="2520"/>
      </w:pPr>
      <w:r>
        <w:t xml:space="preserve">( ) Monthly </w:t>
      </w:r>
    </w:p>
    <w:p w:rsidR="00286511" w:rsidRDefault="00286511" w:rsidP="00BF7240">
      <w:pPr>
        <w:pStyle w:val="NoSpacing"/>
        <w:numPr>
          <w:ilvl w:val="0"/>
          <w:numId w:val="15"/>
        </w:numPr>
        <w:spacing w:line="480" w:lineRule="auto"/>
        <w:ind w:left="2520"/>
      </w:pPr>
      <w:r>
        <w:t>( ) Other</w:t>
      </w:r>
    </w:p>
    <w:p w:rsidR="00286511" w:rsidRDefault="00286511" w:rsidP="00BF7240">
      <w:pPr>
        <w:pStyle w:val="NoSpacing"/>
        <w:spacing w:line="480" w:lineRule="auto"/>
        <w:ind w:left="3240"/>
      </w:pPr>
    </w:p>
    <w:p w:rsidR="00286511" w:rsidRDefault="00286511" w:rsidP="00BF7240">
      <w:pPr>
        <w:pStyle w:val="NoSpacing"/>
        <w:spacing w:line="480" w:lineRule="auto"/>
        <w:ind w:left="1440"/>
      </w:pPr>
      <w:r>
        <w:t>1.3. How did this frequency change during the pandemic?</w:t>
      </w:r>
    </w:p>
    <w:p w:rsidR="00286511" w:rsidRDefault="00286511" w:rsidP="00BF7240">
      <w:pPr>
        <w:pStyle w:val="NoSpacing"/>
        <w:numPr>
          <w:ilvl w:val="0"/>
          <w:numId w:val="16"/>
        </w:numPr>
        <w:spacing w:line="480" w:lineRule="auto"/>
        <w:ind w:left="2520"/>
      </w:pPr>
      <w:r>
        <w:t xml:space="preserve">( ) More Frequent </w:t>
      </w:r>
    </w:p>
    <w:p w:rsidR="00286511" w:rsidRDefault="00286511" w:rsidP="00BF7240">
      <w:pPr>
        <w:pStyle w:val="NoSpacing"/>
        <w:numPr>
          <w:ilvl w:val="0"/>
          <w:numId w:val="16"/>
        </w:numPr>
        <w:spacing w:line="480" w:lineRule="auto"/>
        <w:ind w:left="2520"/>
      </w:pPr>
      <w:r>
        <w:t xml:space="preserve">( ) Less Frequent </w:t>
      </w:r>
    </w:p>
    <w:p w:rsidR="00286511" w:rsidRDefault="00286511" w:rsidP="00BF7240">
      <w:pPr>
        <w:pStyle w:val="NoSpacing"/>
        <w:numPr>
          <w:ilvl w:val="0"/>
          <w:numId w:val="16"/>
        </w:numPr>
        <w:spacing w:line="480" w:lineRule="auto"/>
        <w:ind w:left="2520"/>
      </w:pPr>
      <w:r>
        <w:t>( ) Stayed the Same</w:t>
      </w:r>
    </w:p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  <w:ind w:left="720" w:firstLine="720"/>
      </w:pPr>
      <w:r>
        <w:t xml:space="preserve">1.4. </w:t>
      </w:r>
      <w:r w:rsidRPr="00E87580">
        <w:t>Please describe the resources for querying and analyzing the data.</w:t>
      </w:r>
    </w:p>
    <w:p w:rsidR="00286511" w:rsidRPr="00362D29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362D29">
        <w:t>Are your researchers able to do rapid cohort identification of COVID-19 patients?</w:t>
      </w:r>
    </w:p>
    <w:p w:rsidR="00286511" w:rsidRDefault="00286511" w:rsidP="00BF7240">
      <w:pPr>
        <w:pStyle w:val="NoSpacing"/>
        <w:numPr>
          <w:ilvl w:val="0"/>
          <w:numId w:val="13"/>
        </w:numPr>
        <w:spacing w:line="480" w:lineRule="auto"/>
      </w:pPr>
      <w:r>
        <w:t>( ) Yes</w:t>
      </w:r>
      <w:r w:rsidRPr="00362D29">
        <w:t xml:space="preserve"> </w:t>
      </w:r>
    </w:p>
    <w:p w:rsidR="00286511" w:rsidRPr="00362D29" w:rsidRDefault="00286511" w:rsidP="00BF7240">
      <w:pPr>
        <w:pStyle w:val="NoSpacing"/>
        <w:numPr>
          <w:ilvl w:val="0"/>
          <w:numId w:val="13"/>
        </w:numPr>
        <w:spacing w:line="480" w:lineRule="auto"/>
      </w:pPr>
      <w:r>
        <w:t>( ) No</w:t>
      </w:r>
    </w:p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362D29">
        <w:t>Has your organization developed a COVID-19 Data Mart/Registry and/or dashboard?</w:t>
      </w:r>
    </w:p>
    <w:p w:rsidR="00286511" w:rsidRDefault="00286511" w:rsidP="00BF7240">
      <w:pPr>
        <w:pStyle w:val="NoSpacing"/>
        <w:numPr>
          <w:ilvl w:val="0"/>
          <w:numId w:val="12"/>
        </w:numPr>
        <w:spacing w:line="480" w:lineRule="auto"/>
      </w:pPr>
      <w:r>
        <w:lastRenderedPageBreak/>
        <w:t>( ) Yes</w:t>
      </w:r>
      <w:r w:rsidRPr="00362D29">
        <w:t xml:space="preserve"> </w:t>
      </w:r>
    </w:p>
    <w:p w:rsidR="00286511" w:rsidRDefault="00286511" w:rsidP="00BF7240">
      <w:pPr>
        <w:pStyle w:val="NoSpacing"/>
        <w:numPr>
          <w:ilvl w:val="0"/>
          <w:numId w:val="12"/>
        </w:numPr>
        <w:spacing w:line="480" w:lineRule="auto"/>
      </w:pPr>
      <w:r>
        <w:t>( ) No</w:t>
      </w:r>
    </w:p>
    <w:p w:rsidR="00286511" w:rsidRPr="00362D29" w:rsidRDefault="00286511" w:rsidP="00BF7240">
      <w:pPr>
        <w:pStyle w:val="NoSpacing"/>
        <w:spacing w:line="480" w:lineRule="auto"/>
      </w:pPr>
    </w:p>
    <w:p w:rsidR="00286511" w:rsidRPr="00362D29" w:rsidRDefault="00286511" w:rsidP="00BF7240">
      <w:pPr>
        <w:pStyle w:val="NoSpacing"/>
        <w:spacing w:line="480" w:lineRule="auto"/>
        <w:ind w:left="1440"/>
      </w:pPr>
      <w:r>
        <w:t xml:space="preserve">3.1 </w:t>
      </w:r>
      <w:r w:rsidRPr="00362D29">
        <w:t>Please select what the COVID-19 Data Mart/Registry and/or dashboard is used for. (Check all that apply)</w:t>
      </w:r>
    </w:p>
    <w:p w:rsidR="00286511" w:rsidRDefault="00286511" w:rsidP="00BF7240">
      <w:pPr>
        <w:pStyle w:val="NoSpacing"/>
        <w:numPr>
          <w:ilvl w:val="0"/>
          <w:numId w:val="17"/>
        </w:numPr>
        <w:spacing w:line="480" w:lineRule="auto"/>
        <w:ind w:left="2160"/>
      </w:pPr>
      <w:r w:rsidRPr="00B84D74">
        <w:t>[ ]</w:t>
      </w:r>
      <w:r>
        <w:t xml:space="preserve"> </w:t>
      </w:r>
      <w:r w:rsidRPr="00362D29">
        <w:t xml:space="preserve">Predictive Model Development </w:t>
      </w:r>
    </w:p>
    <w:p w:rsidR="00286511" w:rsidRPr="00362D29" w:rsidRDefault="00286511" w:rsidP="00BF7240">
      <w:pPr>
        <w:pStyle w:val="NoSpacing"/>
        <w:numPr>
          <w:ilvl w:val="0"/>
          <w:numId w:val="17"/>
        </w:numPr>
        <w:spacing w:line="480" w:lineRule="auto"/>
        <w:ind w:left="2160"/>
      </w:pPr>
      <w:r w:rsidRPr="00B84D74">
        <w:t>[ ]</w:t>
      </w:r>
      <w:r>
        <w:t xml:space="preserve"> </w:t>
      </w:r>
      <w:r w:rsidRPr="00362D29">
        <w:t>Clinical Trials</w:t>
      </w:r>
    </w:p>
    <w:p w:rsidR="00286511" w:rsidRDefault="00286511" w:rsidP="00BF7240">
      <w:pPr>
        <w:pStyle w:val="NoSpacing"/>
        <w:numPr>
          <w:ilvl w:val="0"/>
          <w:numId w:val="17"/>
        </w:numPr>
        <w:spacing w:line="480" w:lineRule="auto"/>
        <w:ind w:left="2160"/>
      </w:pPr>
      <w:r w:rsidRPr="00B84D74">
        <w:t>[ ]</w:t>
      </w:r>
      <w:r>
        <w:t xml:space="preserve"> </w:t>
      </w:r>
      <w:r w:rsidRPr="00362D29">
        <w:t xml:space="preserve">Operations </w:t>
      </w:r>
    </w:p>
    <w:p w:rsidR="00286511" w:rsidRPr="00362D29" w:rsidRDefault="00286511" w:rsidP="00BF7240">
      <w:pPr>
        <w:pStyle w:val="NoSpacing"/>
        <w:numPr>
          <w:ilvl w:val="0"/>
          <w:numId w:val="17"/>
        </w:numPr>
        <w:spacing w:line="480" w:lineRule="auto"/>
        <w:ind w:left="2160"/>
      </w:pPr>
      <w:r w:rsidRPr="00B84D74">
        <w:t>[ ]</w:t>
      </w:r>
      <w:r>
        <w:t xml:space="preserve"> </w:t>
      </w:r>
      <w:r w:rsidRPr="00362D29">
        <w:t>Other</w:t>
      </w:r>
    </w:p>
    <w:p w:rsidR="00286511" w:rsidRPr="00362D29" w:rsidRDefault="00286511" w:rsidP="00BF7240">
      <w:pPr>
        <w:pStyle w:val="NoSpacing"/>
        <w:spacing w:line="480" w:lineRule="auto"/>
        <w:ind w:left="1440" w:firstLine="720"/>
      </w:pPr>
    </w:p>
    <w:p w:rsidR="00286511" w:rsidRPr="00362D29" w:rsidRDefault="00286511" w:rsidP="00BF7240">
      <w:pPr>
        <w:pStyle w:val="NoSpacing"/>
        <w:spacing w:line="480" w:lineRule="auto"/>
      </w:pPr>
    </w:p>
    <w:p w:rsidR="00286511" w:rsidRPr="00362D29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362D29">
        <w:t xml:space="preserve">Have you seen an increase in the utilization of other informatics resources, such as </w:t>
      </w:r>
      <w:proofErr w:type="spellStart"/>
      <w:r w:rsidRPr="00362D29">
        <w:t>REDCap</w:t>
      </w:r>
      <w:proofErr w:type="spellEnd"/>
      <w:r w:rsidRPr="00362D29">
        <w:t>, data warehouse, CTMS, manageme</w:t>
      </w:r>
      <w:r>
        <w:t>nt systems, etc. due to COVID-19</w:t>
      </w:r>
      <w:r w:rsidRPr="00362D29">
        <w:t>?</w:t>
      </w:r>
    </w:p>
    <w:p w:rsidR="00286511" w:rsidRPr="00362D29" w:rsidRDefault="00286511" w:rsidP="00BF7240">
      <w:pPr>
        <w:pStyle w:val="NoSpacing"/>
        <w:numPr>
          <w:ilvl w:val="0"/>
          <w:numId w:val="11"/>
        </w:numPr>
        <w:spacing w:line="480" w:lineRule="auto"/>
      </w:pPr>
      <w:r>
        <w:t>( ) Yes</w:t>
      </w:r>
    </w:p>
    <w:p w:rsidR="00286511" w:rsidRPr="00362D29" w:rsidRDefault="00286511" w:rsidP="00BF7240">
      <w:pPr>
        <w:pStyle w:val="NoSpacing"/>
        <w:numPr>
          <w:ilvl w:val="0"/>
          <w:numId w:val="11"/>
        </w:numPr>
        <w:spacing w:line="480" w:lineRule="auto"/>
      </w:pPr>
      <w:r>
        <w:t xml:space="preserve">( ) </w:t>
      </w:r>
      <w:r w:rsidRPr="00362D29">
        <w:t>Stayed the same</w:t>
      </w:r>
    </w:p>
    <w:p w:rsidR="00286511" w:rsidRDefault="00286511" w:rsidP="00BF7240">
      <w:pPr>
        <w:pStyle w:val="NoSpacing"/>
        <w:numPr>
          <w:ilvl w:val="0"/>
          <w:numId w:val="11"/>
        </w:numPr>
        <w:spacing w:line="480" w:lineRule="auto"/>
      </w:pPr>
      <w:r>
        <w:t>( ) No</w:t>
      </w:r>
      <w:r w:rsidRPr="00362D29">
        <w:t>, we experienced a decrease</w:t>
      </w:r>
    </w:p>
    <w:p w:rsidR="00286511" w:rsidRPr="00362D29" w:rsidRDefault="00286511" w:rsidP="00BF7240">
      <w:pPr>
        <w:pStyle w:val="NoSpacing"/>
        <w:spacing w:line="480" w:lineRule="auto"/>
        <w:ind w:left="720"/>
      </w:pPr>
    </w:p>
    <w:p w:rsidR="00286511" w:rsidRDefault="00286511" w:rsidP="00BF7240">
      <w:pPr>
        <w:pStyle w:val="NoSpacing"/>
        <w:spacing w:line="480" w:lineRule="auto"/>
        <w:ind w:left="720" w:firstLine="720"/>
      </w:pPr>
      <w:r>
        <w:t xml:space="preserve">4.1 </w:t>
      </w:r>
      <w:r w:rsidRPr="00362D29">
        <w:t>Please describe the resource and how it was used during COVID-19.</w:t>
      </w:r>
    </w:p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</w:pPr>
    </w:p>
    <w:p w:rsidR="00286511" w:rsidRPr="00362D29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362D29">
        <w:t>Does your organization (Enterprise or CTSI) have a review committee(s) to manage the process for prioritization of access to EHR data</w:t>
      </w:r>
      <w:r>
        <w:t>?</w:t>
      </w:r>
    </w:p>
    <w:p w:rsidR="00286511" w:rsidRDefault="00286511" w:rsidP="00BF7240">
      <w:pPr>
        <w:pStyle w:val="NoSpacing"/>
        <w:numPr>
          <w:ilvl w:val="0"/>
          <w:numId w:val="10"/>
        </w:numPr>
        <w:spacing w:line="480" w:lineRule="auto"/>
      </w:pPr>
      <w:r>
        <w:t>( ) Yes</w:t>
      </w:r>
      <w:r w:rsidRPr="00362D29">
        <w:t xml:space="preserve"> </w:t>
      </w:r>
    </w:p>
    <w:p w:rsidR="00286511" w:rsidRDefault="00286511" w:rsidP="00BF7240">
      <w:pPr>
        <w:pStyle w:val="NoSpacing"/>
        <w:numPr>
          <w:ilvl w:val="0"/>
          <w:numId w:val="10"/>
        </w:numPr>
        <w:spacing w:line="480" w:lineRule="auto"/>
      </w:pPr>
      <w:r>
        <w:t>( ) No</w:t>
      </w:r>
    </w:p>
    <w:p w:rsidR="00286511" w:rsidRPr="00362D29" w:rsidRDefault="00286511" w:rsidP="00BF7240">
      <w:pPr>
        <w:pStyle w:val="NoSpacing"/>
        <w:spacing w:line="480" w:lineRule="auto"/>
        <w:ind w:left="720"/>
      </w:pPr>
    </w:p>
    <w:p w:rsidR="00286511" w:rsidRPr="00362D29" w:rsidRDefault="00286511" w:rsidP="00BF7240">
      <w:pPr>
        <w:pStyle w:val="NoSpacing"/>
        <w:spacing w:line="480" w:lineRule="auto"/>
        <w:ind w:left="1440"/>
      </w:pPr>
      <w:r>
        <w:lastRenderedPageBreak/>
        <w:t xml:space="preserve">5.1 </w:t>
      </w:r>
      <w:r w:rsidRPr="00362D29">
        <w:t>Did this committee exist pre-pandemic?</w:t>
      </w:r>
    </w:p>
    <w:p w:rsidR="00286511" w:rsidRDefault="00286511" w:rsidP="00BF7240">
      <w:pPr>
        <w:pStyle w:val="NoSpacing"/>
        <w:numPr>
          <w:ilvl w:val="0"/>
          <w:numId w:val="9"/>
        </w:numPr>
        <w:spacing w:line="480" w:lineRule="auto"/>
        <w:ind w:left="2160"/>
      </w:pPr>
      <w:r>
        <w:t>( ) Yes</w:t>
      </w:r>
      <w:r w:rsidRPr="00362D29">
        <w:t xml:space="preserve"> </w:t>
      </w:r>
    </w:p>
    <w:p w:rsidR="00286511" w:rsidRPr="00362D29" w:rsidRDefault="00286511" w:rsidP="00BF7240">
      <w:pPr>
        <w:pStyle w:val="NoSpacing"/>
        <w:numPr>
          <w:ilvl w:val="0"/>
          <w:numId w:val="9"/>
        </w:numPr>
        <w:spacing w:line="480" w:lineRule="auto"/>
        <w:ind w:left="2160"/>
      </w:pPr>
      <w:r>
        <w:t>( ) No</w:t>
      </w:r>
    </w:p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  <w:ind w:left="2160"/>
      </w:pPr>
      <w:r>
        <w:t xml:space="preserve">5.1a </w:t>
      </w:r>
      <w:r w:rsidRPr="00362D29">
        <w:t>How did forming this committee help with COVID-19 research?</w:t>
      </w:r>
    </w:p>
    <w:p w:rsidR="00286511" w:rsidRDefault="00286511" w:rsidP="00BF7240">
      <w:pPr>
        <w:pStyle w:val="NoSpacing"/>
        <w:spacing w:line="480" w:lineRule="auto"/>
        <w:ind w:left="2160"/>
      </w:pPr>
      <w:r>
        <w:t xml:space="preserve">5.1b </w:t>
      </w:r>
      <w:r w:rsidRPr="00362D29">
        <w:t>Please describe the committee members' areas of expertise and roles.</w:t>
      </w:r>
    </w:p>
    <w:p w:rsidR="00286511" w:rsidRPr="00362D29" w:rsidRDefault="00286511" w:rsidP="00BF7240">
      <w:pPr>
        <w:pStyle w:val="NoSpacing"/>
        <w:spacing w:line="480" w:lineRule="auto"/>
      </w:pPr>
    </w:p>
    <w:p w:rsidR="00286511" w:rsidRPr="00362D29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F23140">
        <w:t>In what capacity has your organization streamlined process for the following activities?</w:t>
      </w:r>
      <w:r w:rsidRPr="00FE639A">
        <w:t xml:space="preserve"> (One choice per </w:t>
      </w:r>
      <w:r>
        <w:t>row</w:t>
      </w:r>
      <w:r w:rsidRPr="00FE639A">
        <w:t>)</w:t>
      </w:r>
    </w:p>
    <w:p w:rsidR="00286511" w:rsidRPr="00362D29" w:rsidRDefault="00286511" w:rsidP="00BF7240">
      <w:pPr>
        <w:pStyle w:val="NoSpacing"/>
        <w:spacing w:line="480" w:lineRule="auto"/>
      </w:pPr>
    </w:p>
    <w:tbl>
      <w:tblPr>
        <w:tblStyle w:val="TableGrid"/>
        <w:tblW w:w="0" w:type="auto"/>
        <w:tblLook w:val="04A0"/>
      </w:tblPr>
      <w:tblGrid>
        <w:gridCol w:w="698"/>
        <w:gridCol w:w="359"/>
        <w:gridCol w:w="1995"/>
        <w:gridCol w:w="1510"/>
        <w:gridCol w:w="1572"/>
        <w:gridCol w:w="1572"/>
        <w:gridCol w:w="1452"/>
        <w:gridCol w:w="1282"/>
      </w:tblGrid>
      <w:tr w:rsidR="00286511" w:rsidTr="00726E8B">
        <w:trPr>
          <w:trHeight w:val="280"/>
        </w:trPr>
        <w:tc>
          <w:tcPr>
            <w:tcW w:w="3036" w:type="dxa"/>
            <w:gridSpan w:val="3"/>
            <w:vMerge w:val="restart"/>
            <w:shd w:val="clear" w:color="auto" w:fill="9BBB59" w:themeFill="accent3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ne choice per column</w:t>
            </w:r>
          </w:p>
        </w:tc>
        <w:tc>
          <w:tcPr>
            <w:tcW w:w="7754" w:type="dxa"/>
            <w:gridSpan w:val="5"/>
            <w:shd w:val="clear" w:color="auto" w:fill="4F81BD" w:themeFill="accent1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COLUMN</w:t>
            </w:r>
          </w:p>
        </w:tc>
      </w:tr>
      <w:tr w:rsidR="00286511" w:rsidTr="00726E8B">
        <w:trPr>
          <w:trHeight w:val="279"/>
        </w:trPr>
        <w:tc>
          <w:tcPr>
            <w:tcW w:w="3036" w:type="dxa"/>
            <w:gridSpan w:val="3"/>
            <w:vMerge/>
            <w:shd w:val="clear" w:color="auto" w:fill="9BBB59" w:themeFill="accent3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2018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A</w:t>
            </w:r>
          </w:p>
        </w:tc>
        <w:tc>
          <w:tcPr>
            <w:tcW w:w="1423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B</w:t>
            </w:r>
          </w:p>
        </w:tc>
        <w:tc>
          <w:tcPr>
            <w:tcW w:w="1875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C</w:t>
            </w:r>
          </w:p>
        </w:tc>
        <w:tc>
          <w:tcPr>
            <w:tcW w:w="1300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D</w:t>
            </w:r>
          </w:p>
        </w:tc>
        <w:tc>
          <w:tcPr>
            <w:tcW w:w="1138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E</w:t>
            </w:r>
          </w:p>
        </w:tc>
      </w:tr>
      <w:tr w:rsidR="00286511" w:rsidTr="00726E8B">
        <w:trPr>
          <w:trHeight w:val="4013"/>
        </w:trPr>
        <w:tc>
          <w:tcPr>
            <w:tcW w:w="3036" w:type="dxa"/>
            <w:gridSpan w:val="3"/>
            <w:vMerge/>
            <w:shd w:val="clear" w:color="auto" w:fill="9BBB59" w:themeFill="accent3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</w:p>
        </w:tc>
        <w:tc>
          <w:tcPr>
            <w:tcW w:w="2018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</w:p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  <w:r w:rsidRPr="00863777">
              <w:rPr>
                <w:b/>
              </w:rPr>
              <w:t xml:space="preserve">The process existed prior to the pandemic and adapted that process to support continuation of COVID-19 research during the </w:t>
            </w:r>
            <w:r w:rsidRPr="00863777">
              <w:rPr>
                <w:b/>
              </w:rPr>
              <w:lastRenderedPageBreak/>
              <w:t>pandemic</w:t>
            </w:r>
          </w:p>
        </w:tc>
        <w:tc>
          <w:tcPr>
            <w:tcW w:w="1423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  <w:r w:rsidRPr="00863777">
              <w:rPr>
                <w:b/>
              </w:rPr>
              <w:lastRenderedPageBreak/>
              <w:t>Implemented a new process as a result of the pandemic</w:t>
            </w:r>
          </w:p>
        </w:tc>
        <w:tc>
          <w:tcPr>
            <w:tcW w:w="1875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  <w:r w:rsidRPr="00863777">
              <w:rPr>
                <w:b/>
              </w:rPr>
              <w:t xml:space="preserve">Implemented a new process as a result of the pandemic AND will continue to use this process once research operations resume to </w:t>
            </w:r>
            <w:r w:rsidRPr="00863777">
              <w:rPr>
                <w:b/>
              </w:rPr>
              <w:lastRenderedPageBreak/>
              <w:t>normal</w:t>
            </w:r>
          </w:p>
        </w:tc>
        <w:tc>
          <w:tcPr>
            <w:tcW w:w="1300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  <w:r w:rsidRPr="00863777">
              <w:rPr>
                <w:b/>
              </w:rPr>
              <w:lastRenderedPageBreak/>
              <w:t>Streamlined a new process, but was not effective</w:t>
            </w:r>
          </w:p>
        </w:tc>
        <w:tc>
          <w:tcPr>
            <w:tcW w:w="1138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</w:rPr>
            </w:pPr>
            <w:r w:rsidRPr="00863777">
              <w:rPr>
                <w:b/>
              </w:rPr>
              <w:t>No process exists at your institution</w:t>
            </w:r>
          </w:p>
        </w:tc>
      </w:tr>
      <w:tr w:rsidR="00286511" w:rsidTr="00726E8B">
        <w:trPr>
          <w:trHeight w:val="711"/>
        </w:trPr>
        <w:tc>
          <w:tcPr>
            <w:tcW w:w="785" w:type="dxa"/>
            <w:vMerge w:val="restart"/>
            <w:shd w:val="clear" w:color="auto" w:fill="4F81BD" w:themeFill="accent1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color w:val="FFFFFF" w:themeColor="background1"/>
              </w:rPr>
            </w:pPr>
            <w:r w:rsidRPr="00863777">
              <w:rPr>
                <w:color w:val="FFFFFF" w:themeColor="background1"/>
              </w:rPr>
              <w:lastRenderedPageBreak/>
              <w:t>ROW</w:t>
            </w:r>
          </w:p>
        </w:tc>
        <w:tc>
          <w:tcPr>
            <w:tcW w:w="498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A</w:t>
            </w:r>
          </w:p>
        </w:tc>
        <w:tc>
          <w:tcPr>
            <w:tcW w:w="1753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rPr>
                <w:b/>
              </w:rPr>
            </w:pPr>
            <w:r w:rsidRPr="00863777">
              <w:rPr>
                <w:b/>
              </w:rPr>
              <w:t>Data Request</w:t>
            </w:r>
          </w:p>
        </w:tc>
        <w:tc>
          <w:tcPr>
            <w:tcW w:w="201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423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875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300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13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</w:tr>
      <w:tr w:rsidR="00286511" w:rsidTr="00726E8B">
        <w:trPr>
          <w:trHeight w:val="711"/>
        </w:trPr>
        <w:tc>
          <w:tcPr>
            <w:tcW w:w="785" w:type="dxa"/>
            <w:vMerge/>
            <w:shd w:val="clear" w:color="auto" w:fill="4F81BD" w:themeFill="accent1"/>
          </w:tcPr>
          <w:p w:rsidR="00286511" w:rsidRPr="00863777" w:rsidRDefault="00286511" w:rsidP="00BF7240">
            <w:pPr>
              <w:pStyle w:val="NoSpacing"/>
              <w:spacing w:line="480" w:lineRule="auto"/>
              <w:rPr>
                <w:color w:val="FFFFFF" w:themeColor="background1"/>
              </w:rPr>
            </w:pPr>
          </w:p>
        </w:tc>
        <w:tc>
          <w:tcPr>
            <w:tcW w:w="498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B</w:t>
            </w:r>
          </w:p>
        </w:tc>
        <w:tc>
          <w:tcPr>
            <w:tcW w:w="1753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rPr>
                <w:b/>
              </w:rPr>
            </w:pPr>
            <w:r w:rsidRPr="00863777">
              <w:rPr>
                <w:b/>
              </w:rPr>
              <w:t>Review/Approval</w:t>
            </w:r>
          </w:p>
        </w:tc>
        <w:tc>
          <w:tcPr>
            <w:tcW w:w="201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423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875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300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13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</w:tr>
      <w:tr w:rsidR="00286511" w:rsidTr="00726E8B">
        <w:trPr>
          <w:trHeight w:val="711"/>
        </w:trPr>
        <w:tc>
          <w:tcPr>
            <w:tcW w:w="785" w:type="dxa"/>
            <w:vMerge/>
            <w:shd w:val="clear" w:color="auto" w:fill="4F81BD" w:themeFill="accent1"/>
          </w:tcPr>
          <w:p w:rsidR="00286511" w:rsidRPr="00863777" w:rsidRDefault="00286511" w:rsidP="00BF7240">
            <w:pPr>
              <w:pStyle w:val="NoSpacing"/>
              <w:spacing w:line="480" w:lineRule="auto"/>
              <w:rPr>
                <w:color w:val="FFFFFF" w:themeColor="background1"/>
              </w:rPr>
            </w:pPr>
          </w:p>
        </w:tc>
        <w:tc>
          <w:tcPr>
            <w:tcW w:w="498" w:type="dxa"/>
            <w:shd w:val="clear" w:color="auto" w:fill="C0504D" w:themeFill="accent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jc w:val="center"/>
              <w:rPr>
                <w:b/>
                <w:color w:val="FFFFFF" w:themeColor="background1"/>
              </w:rPr>
            </w:pPr>
            <w:r w:rsidRPr="00863777">
              <w:rPr>
                <w:b/>
                <w:color w:val="FFFFFF" w:themeColor="background1"/>
              </w:rPr>
              <w:t>C</w:t>
            </w:r>
          </w:p>
        </w:tc>
        <w:tc>
          <w:tcPr>
            <w:tcW w:w="1753" w:type="dxa"/>
            <w:shd w:val="clear" w:color="auto" w:fill="EEECE1" w:themeFill="background2"/>
            <w:vAlign w:val="center"/>
          </w:tcPr>
          <w:p w:rsidR="00286511" w:rsidRPr="00863777" w:rsidRDefault="00286511" w:rsidP="00BF7240">
            <w:pPr>
              <w:pStyle w:val="NoSpacing"/>
              <w:spacing w:line="480" w:lineRule="auto"/>
              <w:rPr>
                <w:b/>
              </w:rPr>
            </w:pPr>
            <w:r w:rsidRPr="00863777">
              <w:rPr>
                <w:b/>
              </w:rPr>
              <w:t>Delivery</w:t>
            </w:r>
          </w:p>
        </w:tc>
        <w:tc>
          <w:tcPr>
            <w:tcW w:w="201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423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875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300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  <w:tc>
          <w:tcPr>
            <w:tcW w:w="1138" w:type="dxa"/>
            <w:vAlign w:val="center"/>
          </w:tcPr>
          <w:p w:rsidR="00286511" w:rsidRDefault="00286511" w:rsidP="00BF7240">
            <w:pPr>
              <w:spacing w:line="480" w:lineRule="auto"/>
              <w:jc w:val="center"/>
            </w:pPr>
            <w:r w:rsidRPr="007C6A9D">
              <w:t>( )</w:t>
            </w:r>
          </w:p>
        </w:tc>
      </w:tr>
    </w:tbl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</w:pPr>
    </w:p>
    <w:p w:rsidR="00286511" w:rsidRDefault="00286511" w:rsidP="00BF7240">
      <w:pPr>
        <w:pStyle w:val="NoSpacing"/>
        <w:spacing w:line="480" w:lineRule="auto"/>
        <w:ind w:left="1440"/>
      </w:pPr>
      <w:r>
        <w:t xml:space="preserve">6.1.  </w:t>
      </w:r>
      <w:r w:rsidRPr="00304CA3">
        <w:t>How did creating this process help with COVID-19 research?</w:t>
      </w:r>
      <w:r w:rsidRPr="00362D29">
        <w:t xml:space="preserve">    </w:t>
      </w:r>
    </w:p>
    <w:p w:rsidR="00286511" w:rsidRDefault="00286511" w:rsidP="00BF7240">
      <w:pPr>
        <w:pStyle w:val="NoSpacing"/>
        <w:spacing w:line="480" w:lineRule="auto"/>
        <w:ind w:left="1440" w:firstLine="720"/>
      </w:pPr>
    </w:p>
    <w:p w:rsidR="00286511" w:rsidRDefault="00286511" w:rsidP="00BF7240">
      <w:pPr>
        <w:pStyle w:val="NoSpacing"/>
        <w:spacing w:line="480" w:lineRule="auto"/>
        <w:ind w:left="720" w:firstLine="720"/>
      </w:pPr>
      <w:r>
        <w:t xml:space="preserve">6.2 </w:t>
      </w:r>
      <w:r w:rsidRPr="009703B7">
        <w:t>Please describe the existing/newly implemented process and its impact on the COVID-19 research</w:t>
      </w:r>
      <w:r>
        <w:t>.</w:t>
      </w:r>
    </w:p>
    <w:p w:rsidR="00286511" w:rsidRDefault="00286511" w:rsidP="00BF7240">
      <w:pPr>
        <w:pStyle w:val="NoSpacing"/>
        <w:spacing w:line="480" w:lineRule="auto"/>
      </w:pPr>
    </w:p>
    <w:p w:rsidR="00286511" w:rsidRPr="00362D29" w:rsidRDefault="00286511" w:rsidP="00BF7240">
      <w:pPr>
        <w:pStyle w:val="NoSpacing"/>
        <w:numPr>
          <w:ilvl w:val="0"/>
          <w:numId w:val="18"/>
        </w:numPr>
        <w:spacing w:line="480" w:lineRule="auto"/>
      </w:pPr>
      <w:r w:rsidRPr="00362D29">
        <w:t>Describe any innovations that have emerged at your site due to COVID-19 in regards to informatics.</w:t>
      </w:r>
    </w:p>
    <w:p w:rsidR="00286511" w:rsidRPr="00362D29" w:rsidRDefault="00286511" w:rsidP="00BF7240">
      <w:pPr>
        <w:pStyle w:val="NoSpacing"/>
        <w:spacing w:line="480" w:lineRule="auto"/>
      </w:pPr>
      <w:r w:rsidRPr="00362D29">
        <w:t xml:space="preserve"> </w:t>
      </w:r>
    </w:p>
    <w:p w:rsidR="00B71447" w:rsidRPr="0004036B" w:rsidRDefault="00B71447" w:rsidP="00BF7240">
      <w:pPr>
        <w:pStyle w:val="NoSpacing"/>
        <w:spacing w:line="480" w:lineRule="auto"/>
        <w:rPr>
          <w:color w:val="000000" w:themeColor="text1"/>
        </w:rPr>
      </w:pPr>
    </w:p>
    <w:sectPr w:rsidR="00B71447" w:rsidRPr="0004036B" w:rsidSect="00036435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008" w:bottom="1440" w:left="1008" w:header="720" w:footer="720" w:gutter="0"/>
      <w:pgNumType w:start="1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5AD8" w:rsidRDefault="00085AD8">
      <w:r>
        <w:separator/>
      </w:r>
    </w:p>
  </w:endnote>
  <w:endnote w:type="continuationSeparator" w:id="0">
    <w:p w:rsidR="00085AD8" w:rsidRDefault="00085AD8">
      <w:r>
        <w:continuationSeparator/>
      </w:r>
    </w:p>
  </w:endnote>
  <w:endnote w:type="continuationNotice" w:id="1">
    <w:p w:rsidR="00085AD8" w:rsidRDefault="00085AD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5F91" w:rsidRDefault="00DF47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 w:rsidR="00305F91">
      <w:rPr>
        <w:color w:val="000000"/>
      </w:rPr>
      <w:instrText>PAGE</w:instrText>
    </w:r>
    <w:r>
      <w:rPr>
        <w:color w:val="000000"/>
      </w:rPr>
      <w:fldChar w:fldCharType="end"/>
    </w:r>
  </w:p>
  <w:sdt>
    <w:sdtPr>
      <w:tag w:val="goog_rdk_193"/>
      <w:id w:val="1574229795"/>
    </w:sdtPr>
    <w:sdtContent>
      <w:p w:rsidR="00305F91" w:rsidRPr="0004036B" w:rsidRDefault="00DF47E7">
        <w:pPr>
          <w:pBdr>
            <w:top w:val="nil"/>
            <w:left w:val="nil"/>
            <w:bottom w:val="nil"/>
            <w:right w:val="nil"/>
            <w:between w:val="nil"/>
          </w:pBdr>
          <w:tabs>
            <w:tab w:val="center" w:pos="4680"/>
            <w:tab w:val="right" w:pos="9360"/>
          </w:tabs>
          <w:ind w:right="360"/>
        </w:pPr>
        <w:sdt>
          <w:sdtPr>
            <w:tag w:val="goog_rdk_192"/>
            <w:id w:val="-302777862"/>
          </w:sdtPr>
          <w:sdtContent/>
        </w:sdt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5F91" w:rsidRPr="00BF4AD6" w:rsidRDefault="00305F91" w:rsidP="00E26C3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60"/>
      <w:jc w:val="right"/>
      <w:rPr>
        <w:color w:val="000000"/>
        <w:sz w:val="20"/>
        <w:szCs w:val="20"/>
      </w:rPr>
    </w:pPr>
    <w:r w:rsidRPr="00BF4AD6">
      <w:rPr>
        <w:color w:val="000000"/>
        <w:sz w:val="20"/>
        <w:szCs w:val="20"/>
      </w:rPr>
      <w:t xml:space="preserve">Page </w:t>
    </w:r>
    <w:r w:rsidR="00DF47E7" w:rsidRPr="00BF4AD6">
      <w:rPr>
        <w:color w:val="000000"/>
        <w:sz w:val="20"/>
        <w:szCs w:val="20"/>
      </w:rPr>
      <w:fldChar w:fldCharType="begin"/>
    </w:r>
    <w:r w:rsidRPr="00BF4AD6">
      <w:rPr>
        <w:color w:val="000000"/>
        <w:sz w:val="20"/>
        <w:szCs w:val="20"/>
      </w:rPr>
      <w:instrText>PAGE</w:instrText>
    </w:r>
    <w:r w:rsidR="00DF47E7" w:rsidRPr="00BF4AD6">
      <w:rPr>
        <w:color w:val="000000"/>
        <w:sz w:val="20"/>
        <w:szCs w:val="20"/>
      </w:rPr>
      <w:fldChar w:fldCharType="separate"/>
    </w:r>
    <w:r w:rsidR="00850096">
      <w:rPr>
        <w:noProof/>
        <w:color w:val="000000"/>
        <w:sz w:val="20"/>
        <w:szCs w:val="20"/>
      </w:rPr>
      <w:t>5</w:t>
    </w:r>
    <w:r w:rsidR="00DF47E7" w:rsidRPr="00BF4AD6">
      <w:rPr>
        <w:color w:val="000000"/>
        <w:sz w:val="20"/>
        <w:szCs w:val="20"/>
      </w:rPr>
      <w:fldChar w:fldCharType="end"/>
    </w:r>
  </w:p>
  <w:p w:rsidR="00305F91" w:rsidRDefault="00305F9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jc w:val="right"/>
      <w:rPr>
        <w:color w:val="000000"/>
      </w:rPr>
    </w:pPr>
  </w:p>
  <w:p w:rsidR="00305F91" w:rsidRDefault="00305F9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5F91" w:rsidRDefault="00DF47E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 w:rsidR="00305F91">
      <w:rPr>
        <w:color w:val="000000"/>
      </w:rPr>
      <w:instrText>PAGE</w:instrText>
    </w:r>
    <w:r>
      <w:rPr>
        <w:color w:val="000000"/>
      </w:rPr>
      <w:fldChar w:fldCharType="separate"/>
    </w:r>
    <w:r w:rsidR="00850096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5AD8" w:rsidRDefault="00085AD8">
      <w:r>
        <w:separator/>
      </w:r>
    </w:p>
  </w:footnote>
  <w:footnote w:type="continuationSeparator" w:id="0">
    <w:p w:rsidR="00085AD8" w:rsidRDefault="00085AD8">
      <w:r>
        <w:continuationSeparator/>
      </w:r>
    </w:p>
  </w:footnote>
  <w:footnote w:type="continuationNotice" w:id="1">
    <w:p w:rsidR="00085AD8" w:rsidRDefault="00085AD8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5F91" w:rsidRDefault="00305F9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35D35"/>
    <w:multiLevelType w:val="hybridMultilevel"/>
    <w:tmpl w:val="EF6236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4F31F2"/>
    <w:multiLevelType w:val="hybridMultilevel"/>
    <w:tmpl w:val="AD96C3B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1456C1"/>
    <w:multiLevelType w:val="hybridMultilevel"/>
    <w:tmpl w:val="BE7077F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12E53"/>
    <w:multiLevelType w:val="hybridMultilevel"/>
    <w:tmpl w:val="C8B435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C7316A"/>
    <w:multiLevelType w:val="hybridMultilevel"/>
    <w:tmpl w:val="F5E63B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303612"/>
    <w:multiLevelType w:val="multilevel"/>
    <w:tmpl w:val="4160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5066E9"/>
    <w:multiLevelType w:val="multilevel"/>
    <w:tmpl w:val="7F0A24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645842"/>
    <w:multiLevelType w:val="hybridMultilevel"/>
    <w:tmpl w:val="5602E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7F6545"/>
    <w:multiLevelType w:val="hybridMultilevel"/>
    <w:tmpl w:val="C5106C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114484"/>
    <w:multiLevelType w:val="multilevel"/>
    <w:tmpl w:val="885478FE"/>
    <w:lvl w:ilvl="0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39B35980"/>
    <w:multiLevelType w:val="multilevel"/>
    <w:tmpl w:val="94D2EB0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42F86642"/>
    <w:multiLevelType w:val="hybridMultilevel"/>
    <w:tmpl w:val="4232D930"/>
    <w:lvl w:ilvl="0" w:tplc="7DDE4FF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C25745"/>
    <w:multiLevelType w:val="multilevel"/>
    <w:tmpl w:val="812CEBB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5C77147F"/>
    <w:multiLevelType w:val="hybridMultilevel"/>
    <w:tmpl w:val="83027C0A"/>
    <w:lvl w:ilvl="0" w:tplc="320A13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3F6B59"/>
    <w:multiLevelType w:val="hybridMultilevel"/>
    <w:tmpl w:val="2E246E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0F27057"/>
    <w:multiLevelType w:val="hybridMultilevel"/>
    <w:tmpl w:val="2F72B5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2FD4321"/>
    <w:multiLevelType w:val="hybridMultilevel"/>
    <w:tmpl w:val="2500E31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903D3D"/>
    <w:multiLevelType w:val="multilevel"/>
    <w:tmpl w:val="2968BDB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0A5A87"/>
    <w:multiLevelType w:val="hybridMultilevel"/>
    <w:tmpl w:val="92A8C57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2"/>
  </w:num>
  <w:num w:numId="3">
    <w:abstractNumId w:val="9"/>
  </w:num>
  <w:num w:numId="4">
    <w:abstractNumId w:val="6"/>
  </w:num>
  <w:num w:numId="5">
    <w:abstractNumId w:val="17"/>
  </w:num>
  <w:num w:numId="6">
    <w:abstractNumId w:val="5"/>
  </w:num>
  <w:num w:numId="7">
    <w:abstractNumId w:val="13"/>
  </w:num>
  <w:num w:numId="8">
    <w:abstractNumId w:val="0"/>
  </w:num>
  <w:num w:numId="9">
    <w:abstractNumId w:val="16"/>
  </w:num>
  <w:num w:numId="10">
    <w:abstractNumId w:val="1"/>
  </w:num>
  <w:num w:numId="11">
    <w:abstractNumId w:val="18"/>
  </w:num>
  <w:num w:numId="12">
    <w:abstractNumId w:val="14"/>
  </w:num>
  <w:num w:numId="13">
    <w:abstractNumId w:val="2"/>
  </w:num>
  <w:num w:numId="14">
    <w:abstractNumId w:val="8"/>
  </w:num>
  <w:num w:numId="15">
    <w:abstractNumId w:val="3"/>
  </w:num>
  <w:num w:numId="16">
    <w:abstractNumId w:val="4"/>
  </w:num>
  <w:num w:numId="17">
    <w:abstractNumId w:val="15"/>
  </w:num>
  <w:num w:numId="18">
    <w:abstractNumId w:val="7"/>
  </w:num>
  <w:num w:numId="1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KzMDcwMjezsDQ0tDRS0lEKTi0uzszPAykwrAUAgDaEGSwAAAA="/>
    <w:docVar w:name="EN.Layout" w:val="&lt;ENLayout&gt;&lt;Style&gt;Author-Dat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262E1A"/>
    <w:rsid w:val="00005390"/>
    <w:rsid w:val="00030B96"/>
    <w:rsid w:val="00036435"/>
    <w:rsid w:val="0004036B"/>
    <w:rsid w:val="00085AD8"/>
    <w:rsid w:val="00093819"/>
    <w:rsid w:val="000A2DF8"/>
    <w:rsid w:val="000A688C"/>
    <w:rsid w:val="000C4518"/>
    <w:rsid w:val="000E56EA"/>
    <w:rsid w:val="0010640D"/>
    <w:rsid w:val="0012173D"/>
    <w:rsid w:val="00121757"/>
    <w:rsid w:val="00121F32"/>
    <w:rsid w:val="00132943"/>
    <w:rsid w:val="00133DC8"/>
    <w:rsid w:val="00145BC2"/>
    <w:rsid w:val="00145F08"/>
    <w:rsid w:val="001566D1"/>
    <w:rsid w:val="00162EF5"/>
    <w:rsid w:val="00173A13"/>
    <w:rsid w:val="001950FA"/>
    <w:rsid w:val="001B7275"/>
    <w:rsid w:val="001C199A"/>
    <w:rsid w:val="001D0417"/>
    <w:rsid w:val="001D7BAF"/>
    <w:rsid w:val="00217256"/>
    <w:rsid w:val="00221936"/>
    <w:rsid w:val="00235F30"/>
    <w:rsid w:val="00246895"/>
    <w:rsid w:val="002537C6"/>
    <w:rsid w:val="002553D7"/>
    <w:rsid w:val="00262E1A"/>
    <w:rsid w:val="00274A55"/>
    <w:rsid w:val="002830A5"/>
    <w:rsid w:val="00286511"/>
    <w:rsid w:val="002A34B7"/>
    <w:rsid w:val="002B4B95"/>
    <w:rsid w:val="002B545B"/>
    <w:rsid w:val="002D367D"/>
    <w:rsid w:val="002E3CA7"/>
    <w:rsid w:val="002F02AB"/>
    <w:rsid w:val="002F1A27"/>
    <w:rsid w:val="00300F92"/>
    <w:rsid w:val="00304FB0"/>
    <w:rsid w:val="00305143"/>
    <w:rsid w:val="00305F91"/>
    <w:rsid w:val="003161E9"/>
    <w:rsid w:val="003365FC"/>
    <w:rsid w:val="0034180D"/>
    <w:rsid w:val="0034780F"/>
    <w:rsid w:val="003515C5"/>
    <w:rsid w:val="00351C8B"/>
    <w:rsid w:val="0037731C"/>
    <w:rsid w:val="0038639C"/>
    <w:rsid w:val="003871C6"/>
    <w:rsid w:val="003B5DDF"/>
    <w:rsid w:val="003D5D20"/>
    <w:rsid w:val="003E272B"/>
    <w:rsid w:val="003E41E4"/>
    <w:rsid w:val="003F3AE3"/>
    <w:rsid w:val="003F59F3"/>
    <w:rsid w:val="004032AE"/>
    <w:rsid w:val="00433C87"/>
    <w:rsid w:val="004340AA"/>
    <w:rsid w:val="00442E54"/>
    <w:rsid w:val="00444EB9"/>
    <w:rsid w:val="00446845"/>
    <w:rsid w:val="00463927"/>
    <w:rsid w:val="0047025D"/>
    <w:rsid w:val="00486947"/>
    <w:rsid w:val="00494BF1"/>
    <w:rsid w:val="0049750B"/>
    <w:rsid w:val="004A7C4D"/>
    <w:rsid w:val="004B7411"/>
    <w:rsid w:val="004D2752"/>
    <w:rsid w:val="004D37DC"/>
    <w:rsid w:val="004F30B8"/>
    <w:rsid w:val="00507843"/>
    <w:rsid w:val="00525A8D"/>
    <w:rsid w:val="00554B8C"/>
    <w:rsid w:val="00562097"/>
    <w:rsid w:val="0059441E"/>
    <w:rsid w:val="005968E5"/>
    <w:rsid w:val="005A193A"/>
    <w:rsid w:val="005B78B9"/>
    <w:rsid w:val="005C03AD"/>
    <w:rsid w:val="005C18A9"/>
    <w:rsid w:val="005D6EED"/>
    <w:rsid w:val="005E4D54"/>
    <w:rsid w:val="005E53B1"/>
    <w:rsid w:val="00601B4D"/>
    <w:rsid w:val="00603350"/>
    <w:rsid w:val="00606104"/>
    <w:rsid w:val="006079F1"/>
    <w:rsid w:val="00622C6B"/>
    <w:rsid w:val="006648CA"/>
    <w:rsid w:val="0066685C"/>
    <w:rsid w:val="0067174F"/>
    <w:rsid w:val="0068248D"/>
    <w:rsid w:val="006849D1"/>
    <w:rsid w:val="006866BB"/>
    <w:rsid w:val="006917D6"/>
    <w:rsid w:val="006A059B"/>
    <w:rsid w:val="006B6F19"/>
    <w:rsid w:val="006E09DF"/>
    <w:rsid w:val="006E37FC"/>
    <w:rsid w:val="006E507E"/>
    <w:rsid w:val="006F6F14"/>
    <w:rsid w:val="007129E8"/>
    <w:rsid w:val="00717D2E"/>
    <w:rsid w:val="00723BEF"/>
    <w:rsid w:val="00726E8B"/>
    <w:rsid w:val="0073323E"/>
    <w:rsid w:val="00745CBA"/>
    <w:rsid w:val="00751D9F"/>
    <w:rsid w:val="007537CF"/>
    <w:rsid w:val="007610F1"/>
    <w:rsid w:val="0078411D"/>
    <w:rsid w:val="0079266A"/>
    <w:rsid w:val="00793DDA"/>
    <w:rsid w:val="00794142"/>
    <w:rsid w:val="00795930"/>
    <w:rsid w:val="007C78FA"/>
    <w:rsid w:val="007C7B1E"/>
    <w:rsid w:val="007C7CDC"/>
    <w:rsid w:val="007E01F4"/>
    <w:rsid w:val="007E0A46"/>
    <w:rsid w:val="007E4891"/>
    <w:rsid w:val="007F09FA"/>
    <w:rsid w:val="007F0BB5"/>
    <w:rsid w:val="008023DC"/>
    <w:rsid w:val="00804188"/>
    <w:rsid w:val="008344E2"/>
    <w:rsid w:val="008456A6"/>
    <w:rsid w:val="00850096"/>
    <w:rsid w:val="008706DB"/>
    <w:rsid w:val="00873926"/>
    <w:rsid w:val="00884179"/>
    <w:rsid w:val="008A6C68"/>
    <w:rsid w:val="008B1337"/>
    <w:rsid w:val="008B4B01"/>
    <w:rsid w:val="008B747E"/>
    <w:rsid w:val="008B7F69"/>
    <w:rsid w:val="008D23B6"/>
    <w:rsid w:val="008E065D"/>
    <w:rsid w:val="008E7DBD"/>
    <w:rsid w:val="008F064F"/>
    <w:rsid w:val="008F45E4"/>
    <w:rsid w:val="008F6E7A"/>
    <w:rsid w:val="00912A03"/>
    <w:rsid w:val="00922959"/>
    <w:rsid w:val="009246CF"/>
    <w:rsid w:val="009339C4"/>
    <w:rsid w:val="00935345"/>
    <w:rsid w:val="00935FB1"/>
    <w:rsid w:val="00947FE4"/>
    <w:rsid w:val="00953E4E"/>
    <w:rsid w:val="009707CA"/>
    <w:rsid w:val="0097541A"/>
    <w:rsid w:val="00976EAF"/>
    <w:rsid w:val="00981F8A"/>
    <w:rsid w:val="00985FAF"/>
    <w:rsid w:val="00986828"/>
    <w:rsid w:val="00995596"/>
    <w:rsid w:val="009C2C9B"/>
    <w:rsid w:val="009D765C"/>
    <w:rsid w:val="00A02EA1"/>
    <w:rsid w:val="00A54A9C"/>
    <w:rsid w:val="00A660EB"/>
    <w:rsid w:val="00A75635"/>
    <w:rsid w:val="00A80DA2"/>
    <w:rsid w:val="00A84FE6"/>
    <w:rsid w:val="00A91BA2"/>
    <w:rsid w:val="00A93C80"/>
    <w:rsid w:val="00AA3101"/>
    <w:rsid w:val="00AC31F2"/>
    <w:rsid w:val="00AD113D"/>
    <w:rsid w:val="00B046E3"/>
    <w:rsid w:val="00B105F6"/>
    <w:rsid w:val="00B12C9D"/>
    <w:rsid w:val="00B147D0"/>
    <w:rsid w:val="00B17A6F"/>
    <w:rsid w:val="00B27724"/>
    <w:rsid w:val="00B414C1"/>
    <w:rsid w:val="00B42510"/>
    <w:rsid w:val="00B47CB9"/>
    <w:rsid w:val="00B47FD5"/>
    <w:rsid w:val="00B51D09"/>
    <w:rsid w:val="00B66E0F"/>
    <w:rsid w:val="00B712BC"/>
    <w:rsid w:val="00B71447"/>
    <w:rsid w:val="00B7403B"/>
    <w:rsid w:val="00B80E16"/>
    <w:rsid w:val="00B97173"/>
    <w:rsid w:val="00BA257C"/>
    <w:rsid w:val="00BA5ECD"/>
    <w:rsid w:val="00BC6907"/>
    <w:rsid w:val="00BE3875"/>
    <w:rsid w:val="00BF3832"/>
    <w:rsid w:val="00BF4AD6"/>
    <w:rsid w:val="00BF7240"/>
    <w:rsid w:val="00C41D2A"/>
    <w:rsid w:val="00C43F88"/>
    <w:rsid w:val="00C65636"/>
    <w:rsid w:val="00C6589E"/>
    <w:rsid w:val="00C665D2"/>
    <w:rsid w:val="00C7532A"/>
    <w:rsid w:val="00C7686B"/>
    <w:rsid w:val="00C82A92"/>
    <w:rsid w:val="00C86867"/>
    <w:rsid w:val="00CB7DC0"/>
    <w:rsid w:val="00CC22D1"/>
    <w:rsid w:val="00CC66E8"/>
    <w:rsid w:val="00CD0FDD"/>
    <w:rsid w:val="00CD2003"/>
    <w:rsid w:val="00CD5350"/>
    <w:rsid w:val="00D00BE7"/>
    <w:rsid w:val="00D0220F"/>
    <w:rsid w:val="00D0399E"/>
    <w:rsid w:val="00D05264"/>
    <w:rsid w:val="00D17A98"/>
    <w:rsid w:val="00D2104F"/>
    <w:rsid w:val="00D35757"/>
    <w:rsid w:val="00D3752B"/>
    <w:rsid w:val="00D51C07"/>
    <w:rsid w:val="00D66585"/>
    <w:rsid w:val="00D71A9F"/>
    <w:rsid w:val="00D84295"/>
    <w:rsid w:val="00D873DD"/>
    <w:rsid w:val="00D9620F"/>
    <w:rsid w:val="00DC43B5"/>
    <w:rsid w:val="00DD78C1"/>
    <w:rsid w:val="00DF47E7"/>
    <w:rsid w:val="00E02A53"/>
    <w:rsid w:val="00E100F1"/>
    <w:rsid w:val="00E142BF"/>
    <w:rsid w:val="00E1676A"/>
    <w:rsid w:val="00E26C3B"/>
    <w:rsid w:val="00E33FFF"/>
    <w:rsid w:val="00E42862"/>
    <w:rsid w:val="00E43D72"/>
    <w:rsid w:val="00E502A4"/>
    <w:rsid w:val="00E63793"/>
    <w:rsid w:val="00E70157"/>
    <w:rsid w:val="00E70512"/>
    <w:rsid w:val="00E705AC"/>
    <w:rsid w:val="00E94A43"/>
    <w:rsid w:val="00E956FC"/>
    <w:rsid w:val="00E9688C"/>
    <w:rsid w:val="00ED5126"/>
    <w:rsid w:val="00F07C2C"/>
    <w:rsid w:val="00F07DCE"/>
    <w:rsid w:val="00F10EC1"/>
    <w:rsid w:val="00F111FC"/>
    <w:rsid w:val="00F3255C"/>
    <w:rsid w:val="00F34E8B"/>
    <w:rsid w:val="00F3505A"/>
    <w:rsid w:val="00F35E94"/>
    <w:rsid w:val="00F42DDB"/>
    <w:rsid w:val="00F47CB8"/>
    <w:rsid w:val="00F66AFD"/>
    <w:rsid w:val="00F7408B"/>
    <w:rsid w:val="00F76F87"/>
    <w:rsid w:val="00F82B57"/>
    <w:rsid w:val="00FA5B74"/>
    <w:rsid w:val="00FB0419"/>
    <w:rsid w:val="00FD0725"/>
    <w:rsid w:val="00FD098B"/>
    <w:rsid w:val="00FD388E"/>
    <w:rsid w:val="00FD57F1"/>
    <w:rsid w:val="00FE5A33"/>
    <w:rsid w:val="00FE73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266A"/>
    <w:rPr>
      <w:rFonts w:ascii="Times New Roman" w:eastAsiaTheme="minorHAnsi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DF47E7"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F47E7"/>
    <w:pPr>
      <w:keepNext/>
      <w:keepLines/>
      <w:spacing w:before="360" w:after="80"/>
      <w:outlineLvl w:val="1"/>
    </w:pPr>
    <w:rPr>
      <w:rFonts w:ascii="Calibri" w:eastAsia="Calibri" w:hAnsi="Calibri" w:cs="Calibri"/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F47E7"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F47E7"/>
    <w:pPr>
      <w:keepNext/>
      <w:keepLines/>
      <w:spacing w:before="240" w:after="40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F47E7"/>
    <w:pPr>
      <w:keepNext/>
      <w:keepLines/>
      <w:spacing w:before="220" w:after="40"/>
      <w:outlineLvl w:val="4"/>
    </w:pPr>
    <w:rPr>
      <w:rFonts w:ascii="Calibri" w:eastAsia="Calibri" w:hAnsi="Calibri" w:cs="Calibri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F47E7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F47E7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DF47E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unhideWhenUsed/>
    <w:rsid w:val="00DF47E7"/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7E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F47E7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E68"/>
    <w:rPr>
      <w:rFonts w:eastAsia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E6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1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47BE0"/>
  </w:style>
  <w:style w:type="paragraph" w:styleId="ListParagraph">
    <w:name w:val="List Paragraph"/>
    <w:basedOn w:val="Normal"/>
    <w:uiPriority w:val="34"/>
    <w:qFormat/>
    <w:rsid w:val="000455BA"/>
    <w:pPr>
      <w:ind w:left="720"/>
      <w:contextualSpacing/>
    </w:pPr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455BA"/>
    <w:pPr>
      <w:tabs>
        <w:tab w:val="center" w:pos="4680"/>
        <w:tab w:val="right" w:pos="9360"/>
      </w:tabs>
    </w:pPr>
    <w:rPr>
      <w:rFonts w:ascii="Calibri" w:eastAsia="Calibri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rsid w:val="000455BA"/>
  </w:style>
  <w:style w:type="character" w:styleId="PageNumber">
    <w:name w:val="page number"/>
    <w:basedOn w:val="DefaultParagraphFont"/>
    <w:uiPriority w:val="99"/>
    <w:semiHidden/>
    <w:unhideWhenUsed/>
    <w:rsid w:val="000455BA"/>
  </w:style>
  <w:style w:type="paragraph" w:styleId="Header">
    <w:name w:val="header"/>
    <w:basedOn w:val="Normal"/>
    <w:link w:val="HeaderChar"/>
    <w:uiPriority w:val="99"/>
    <w:unhideWhenUsed/>
    <w:rsid w:val="000455BA"/>
    <w:pPr>
      <w:tabs>
        <w:tab w:val="center" w:pos="4680"/>
        <w:tab w:val="right" w:pos="9360"/>
      </w:tabs>
    </w:pPr>
    <w:rPr>
      <w:rFonts w:ascii="Calibri" w:eastAsia="Calibri" w:hAnsi="Calibri" w:cs="Calibri"/>
    </w:rPr>
  </w:style>
  <w:style w:type="character" w:customStyle="1" w:styleId="HeaderChar">
    <w:name w:val="Header Char"/>
    <w:basedOn w:val="DefaultParagraphFont"/>
    <w:link w:val="Header"/>
    <w:uiPriority w:val="99"/>
    <w:rsid w:val="000455BA"/>
  </w:style>
  <w:style w:type="paragraph" w:customStyle="1" w:styleId="ItemStyle">
    <w:name w:val="Item Style"/>
    <w:basedOn w:val="Normal"/>
    <w:qFormat/>
    <w:rsid w:val="00A01736"/>
    <w:pPr>
      <w:ind w:left="990" w:hanging="270"/>
      <w:jc w:val="both"/>
    </w:pPr>
    <w:rPr>
      <w:rFonts w:ascii="Calibri" w:eastAsia="Calibri" w:hAnsi="Calibri" w:cs="Calibri"/>
      <w:i/>
      <w:sz w:val="28"/>
      <w:szCs w:val="28"/>
    </w:rPr>
  </w:style>
  <w:style w:type="paragraph" w:customStyle="1" w:styleId="graytext">
    <w:name w:val="gray text"/>
    <w:basedOn w:val="Normal"/>
    <w:qFormat/>
    <w:rsid w:val="00A01736"/>
    <w:rPr>
      <w:rFonts w:ascii="Calibri" w:eastAsia="Calibri" w:hAnsi="Calibri" w:cs="Calibri"/>
      <w:color w:val="4B535D"/>
      <w:sz w:val="28"/>
      <w:szCs w:val="28"/>
    </w:rPr>
  </w:style>
  <w:style w:type="paragraph" w:styleId="NormalWeb">
    <w:name w:val="Normal (Web)"/>
    <w:basedOn w:val="Normal"/>
    <w:uiPriority w:val="99"/>
    <w:unhideWhenUsed/>
    <w:rsid w:val="003F3AE3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3F3AE3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3AE3"/>
    <w:rPr>
      <w:color w:val="605E5C"/>
      <w:shd w:val="clear" w:color="auto" w:fill="E1DFDD"/>
    </w:rPr>
  </w:style>
  <w:style w:type="paragraph" w:customStyle="1" w:styleId="nova-e-listitem">
    <w:name w:val="nova-e-list__item"/>
    <w:basedOn w:val="Normal"/>
    <w:rsid w:val="00B105F6"/>
    <w:pPr>
      <w:spacing w:before="100" w:beforeAutospacing="1" w:after="100" w:afterAutospacing="1"/>
    </w:pPr>
    <w:rPr>
      <w:rFonts w:eastAsia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750B"/>
    <w:rPr>
      <w:color w:val="605E5C"/>
      <w:shd w:val="clear" w:color="auto" w:fill="E1DFDD"/>
    </w:rPr>
  </w:style>
  <w:style w:type="character" w:customStyle="1" w:styleId="al-author-name">
    <w:name w:val="al-author-name"/>
    <w:basedOn w:val="DefaultParagraphFont"/>
    <w:rsid w:val="00E02A53"/>
  </w:style>
  <w:style w:type="character" w:customStyle="1" w:styleId="delimiter">
    <w:name w:val="delimiter"/>
    <w:basedOn w:val="DefaultParagraphFont"/>
    <w:rsid w:val="00E02A53"/>
  </w:style>
  <w:style w:type="character" w:customStyle="1" w:styleId="al-author-name-more">
    <w:name w:val="al-author-name-more"/>
    <w:basedOn w:val="DefaultParagraphFont"/>
    <w:rsid w:val="00E02A53"/>
  </w:style>
  <w:style w:type="character" w:customStyle="1" w:styleId="al-author-by">
    <w:name w:val="al-author-by"/>
    <w:basedOn w:val="DefaultParagraphFont"/>
    <w:rsid w:val="00E02A53"/>
  </w:style>
  <w:style w:type="character" w:styleId="Emphasis">
    <w:name w:val="Emphasis"/>
    <w:basedOn w:val="DefaultParagraphFont"/>
    <w:uiPriority w:val="20"/>
    <w:qFormat/>
    <w:rsid w:val="00E02A5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47FE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47FE4"/>
  </w:style>
  <w:style w:type="paragraph" w:styleId="NoSpacing">
    <w:name w:val="No Spacing"/>
    <w:uiPriority w:val="1"/>
    <w:qFormat/>
    <w:rsid w:val="00286511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286511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ef-title">
    <w:name w:val="ref-title"/>
    <w:basedOn w:val="DefaultParagraphFont"/>
    <w:rsid w:val="00A660E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C199A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8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1297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79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2459">
          <w:marLeft w:val="0"/>
          <w:marRight w:val="0"/>
          <w:marTop w:val="165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099186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1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rt.org/en/professional/quality-improvement/covid-19-cvd-registr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YaVtOlPHvhgtknppHSVNJA6mlw==">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76</Words>
  <Characters>2561</Characters>
  <Application>Microsoft Office Word</Application>
  <DocSecurity>0</DocSecurity>
  <Lines>5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ird, Rebecca L</dc:creator>
  <cp:lastModifiedBy>CE</cp:lastModifiedBy>
  <cp:revision>2</cp:revision>
  <cp:lastPrinted>2021-02-22T22:16:00Z</cp:lastPrinted>
  <dcterms:created xsi:type="dcterms:W3CDTF">2021-03-17T12:54:00Z</dcterms:created>
  <dcterms:modified xsi:type="dcterms:W3CDTF">2021-03-17T12:54:00Z</dcterms:modified>
</cp:coreProperties>
</file>